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0872" w:rsidRPr="003A548A" w:rsidRDefault="00050872" w:rsidP="00050872">
      <w:pPr>
        <w:jc w:val="left"/>
        <w:rPr>
          <w:rFonts w:cs="Segoe UI"/>
          <w:b/>
          <w:bCs/>
          <w:noProof/>
          <w:color w:val="171717"/>
          <w:szCs w:val="32"/>
          <w:shd w:val="clear" w:color="auto" w:fill="FFFFFF"/>
        </w:rPr>
      </w:pPr>
      <w:bookmarkStart w:id="0" w:name="_Toc145189161"/>
      <w:bookmarkStart w:id="1" w:name="_Toc136525116"/>
      <w:bookmarkStart w:id="2" w:name="_Toc123216390"/>
      <w:r w:rsidRPr="003A548A">
        <w:rPr>
          <w:rFonts w:cs="Segoe UI"/>
          <w:b/>
          <w:bCs/>
          <w:noProof/>
          <w:color w:val="171717"/>
          <w:szCs w:val="32"/>
          <w:shd w:val="clear" w:color="auto" w:fill="FFFFFF"/>
        </w:rPr>
        <w:t>Lab 7-01: File and Directories Permissions</w:t>
      </w:r>
    </w:p>
    <w:p w:rsidR="00050872" w:rsidRPr="003A548A" w:rsidRDefault="00050872" w:rsidP="00050872">
      <w:pPr>
        <w:shd w:val="clear" w:color="auto" w:fill="FFFFFF" w:themeFill="background1"/>
        <w:tabs>
          <w:tab w:val="left" w:pos="960"/>
          <w:tab w:val="right" w:leader="dot" w:pos="9010"/>
        </w:tabs>
        <w:outlineLvl w:val="2"/>
        <w:rPr>
          <w:b/>
          <w:noProof/>
          <w:sz w:val="22"/>
          <w:szCs w:val="22"/>
          <w:u w:val="single"/>
        </w:rPr>
      </w:pPr>
      <w:bookmarkStart w:id="3" w:name="_Toc183782691"/>
      <w:r w:rsidRPr="003A548A">
        <w:rPr>
          <w:b/>
          <w:noProof/>
          <w:sz w:val="22"/>
          <w:szCs w:val="22"/>
          <w:u w:val="single"/>
        </w:rPr>
        <w:t>Scenario</w:t>
      </w:r>
      <w:bookmarkEnd w:id="0"/>
      <w:bookmarkEnd w:id="1"/>
      <w:bookmarkEnd w:id="2"/>
      <w:bookmarkEnd w:id="3"/>
    </w:p>
    <w:p w:rsidR="00050872" w:rsidRPr="003A548A" w:rsidRDefault="00050872" w:rsidP="00050872">
      <w:pPr>
        <w:rPr>
          <w:noProof/>
          <w:sz w:val="20"/>
          <w:szCs w:val="20"/>
        </w:rPr>
      </w:pPr>
      <w:r w:rsidRPr="003A548A">
        <w:rPr>
          <w:noProof/>
          <w:sz w:val="20"/>
          <w:szCs w:val="20"/>
        </w:rPr>
        <w:t>A major financial company experienced a data breach as a result of incorrectly configured file and directory permissions. By taking advantage of lax access safeguards, an outside attacker was able to obtain sensitive financial data without authorization. Significant financial losses and harm to the company's reputation resulted from the incident. In order to prevent further intrusions and protect sensitive data, the company revised its permission settings, put in place stringent access restrictions, and carried out routine audits.</w:t>
      </w:r>
    </w:p>
    <w:p w:rsidR="00050872" w:rsidRPr="003A548A" w:rsidRDefault="00050872" w:rsidP="00050872">
      <w:pPr>
        <w:shd w:val="clear" w:color="auto" w:fill="FFFFFF" w:themeFill="background1"/>
        <w:tabs>
          <w:tab w:val="left" w:pos="960"/>
          <w:tab w:val="right" w:leader="dot" w:pos="9010"/>
        </w:tabs>
        <w:outlineLvl w:val="2"/>
        <w:rPr>
          <w:b/>
          <w:noProof/>
          <w:sz w:val="22"/>
          <w:szCs w:val="22"/>
          <w:u w:val="single"/>
        </w:rPr>
      </w:pPr>
      <w:bookmarkStart w:id="4" w:name="_Toc183782692"/>
      <w:r w:rsidRPr="003A548A">
        <w:rPr>
          <w:b/>
          <w:noProof/>
          <w:sz w:val="22"/>
          <w:szCs w:val="22"/>
          <w:u w:val="single"/>
        </w:rPr>
        <w:t>Solution</w:t>
      </w:r>
      <w:bookmarkEnd w:id="4"/>
    </w:p>
    <w:p w:rsidR="00050872" w:rsidRPr="003A548A" w:rsidRDefault="00050872" w:rsidP="00050872">
      <w:pPr>
        <w:rPr>
          <w:rStyle w:val="gq"/>
          <w:noProof/>
          <w:sz w:val="20"/>
          <w:szCs w:val="20"/>
        </w:rPr>
      </w:pPr>
      <w:r w:rsidRPr="003A548A">
        <w:rPr>
          <w:rStyle w:val="gq"/>
          <w:noProof/>
          <w:sz w:val="20"/>
          <w:szCs w:val="20"/>
        </w:rPr>
        <w:t>The company addressed file and directory permission vulnerabilities by enforcing strict access controls based on the principle of least privilege. Robust IAM solutions, including MFA, were deployed alongside regular audits and monitoring. Employee training emphasized adherence to security protocols. These measures bolstered cyber defenses, mitigating the risk of data breaches and protecting sensitive financial information.</w:t>
      </w:r>
    </w:p>
    <w:tbl>
      <w:tblPr>
        <w:tblStyle w:val="TableGrid"/>
        <w:tblW w:w="0" w:type="auto"/>
        <w:shd w:val="clear" w:color="auto" w:fill="F2F2F2" w:themeFill="background1" w:themeFillShade="F2"/>
        <w:tblLook w:val="04A0" w:firstRow="1" w:lastRow="0" w:firstColumn="1" w:lastColumn="0" w:noHBand="0" w:noVBand="1"/>
      </w:tblPr>
      <w:tblGrid>
        <w:gridCol w:w="9016"/>
      </w:tblGrid>
      <w:tr w:rsidR="00050872" w:rsidRPr="003A548A" w:rsidTr="00A11006">
        <w:tc>
          <w:tcPr>
            <w:tcW w:w="9017" w:type="dxa"/>
            <w:shd w:val="clear" w:color="auto" w:fill="F2F2F2" w:themeFill="background1" w:themeFillShade="F2"/>
          </w:tcPr>
          <w:p w:rsidR="00050872" w:rsidRPr="003A548A" w:rsidRDefault="00050872" w:rsidP="00A11006">
            <w:pPr>
              <w:rPr>
                <w:rStyle w:val="gq"/>
                <w:b/>
                <w:noProof/>
                <w:sz w:val="20"/>
                <w:szCs w:val="16"/>
                <w:lang w:eastAsia="en-US"/>
              </w:rPr>
            </w:pPr>
            <w:r w:rsidRPr="003A548A">
              <w:rPr>
                <w:rStyle w:val="gq"/>
                <w:b/>
                <w:noProof/>
                <w:sz w:val="20"/>
                <w:szCs w:val="16"/>
                <w:lang w:eastAsia="en-US"/>
              </w:rPr>
              <w:t>// Open the Terminal in Kali Linux</w:t>
            </w:r>
          </w:p>
          <w:p w:rsidR="00050872" w:rsidRPr="003A548A" w:rsidRDefault="00050872" w:rsidP="00A11006">
            <w:pPr>
              <w:rPr>
                <w:rStyle w:val="gq"/>
                <w:b/>
                <w:noProof/>
                <w:sz w:val="20"/>
                <w:szCs w:val="16"/>
                <w:lang w:eastAsia="en-US"/>
              </w:rPr>
            </w:pPr>
            <w:r w:rsidRPr="003A548A">
              <w:rPr>
                <w:rStyle w:val="gq"/>
                <w:noProof/>
                <w:sz w:val="20"/>
                <w:szCs w:val="16"/>
                <w:lang w:eastAsia="en-US"/>
              </w:rPr>
              <w:t xml:space="preserve">1. sudo is a command in Linux that allows users to run commands with privileges only root users have. It is a command that updates all the installed packages on your Kali Linux machine. </w:t>
            </w:r>
            <w:r w:rsidRPr="003A548A">
              <w:rPr>
                <w:rStyle w:val="gq"/>
                <w:b/>
                <w:noProof/>
                <w:sz w:val="20"/>
                <w:szCs w:val="16"/>
                <w:lang w:eastAsia="en-US"/>
              </w:rPr>
              <w:t xml:space="preserve">Sudo apt update / sudo apt-get update </w:t>
            </w:r>
          </w:p>
          <w:p w:rsidR="00050872" w:rsidRPr="003A548A" w:rsidRDefault="00050872" w:rsidP="00A11006">
            <w:pPr>
              <w:jc w:val="center"/>
              <w:rPr>
                <w:rStyle w:val="gq"/>
                <w:noProof/>
                <w:sz w:val="20"/>
                <w:szCs w:val="16"/>
                <w:lang w:eastAsia="en-US"/>
              </w:rPr>
            </w:pPr>
            <w:r w:rsidRPr="003A548A">
              <w:rPr>
                <w:rStyle w:val="gq"/>
                <w:noProof/>
                <w:sz w:val="20"/>
                <w:szCs w:val="16"/>
                <w:lang w:eastAsia="en-US"/>
              </w:rPr>
              <w:drawing>
                <wp:inline distT="0" distB="0" distL="0" distR="0" wp14:anchorId="1E31DF08" wp14:editId="7A4607CD">
                  <wp:extent cx="4531849" cy="2686050"/>
                  <wp:effectExtent l="0" t="0" r="2540" b="0"/>
                  <wp:docPr id="3846" name="Picture 3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565638" cy="2706077"/>
                          </a:xfrm>
                          <a:prstGeom prst="rect">
                            <a:avLst/>
                          </a:prstGeom>
                        </pic:spPr>
                      </pic:pic>
                    </a:graphicData>
                  </a:graphic>
                </wp:inline>
              </w:drawing>
            </w:r>
          </w:p>
          <w:p w:rsidR="00050872" w:rsidRPr="003A548A" w:rsidRDefault="00050872" w:rsidP="00A11006">
            <w:pPr>
              <w:rPr>
                <w:rStyle w:val="gq"/>
                <w:noProof/>
                <w:sz w:val="20"/>
                <w:szCs w:val="16"/>
                <w:lang w:eastAsia="en-US"/>
              </w:rPr>
            </w:pPr>
            <w:r w:rsidRPr="003A548A">
              <w:rPr>
                <w:rStyle w:val="gq"/>
                <w:noProof/>
                <w:sz w:val="20"/>
                <w:szCs w:val="16"/>
                <w:lang w:eastAsia="en-US"/>
              </w:rPr>
              <w:t>2. For the information on your hard disk partition.</w:t>
            </w:r>
          </w:p>
          <w:p w:rsidR="00050872" w:rsidRPr="003A548A" w:rsidRDefault="00050872" w:rsidP="00A11006">
            <w:pPr>
              <w:rPr>
                <w:rStyle w:val="gq"/>
                <w:noProof/>
                <w:sz w:val="20"/>
                <w:szCs w:val="16"/>
                <w:lang w:eastAsia="en-US"/>
              </w:rPr>
            </w:pPr>
            <w:r w:rsidRPr="003A548A">
              <w:rPr>
                <w:rStyle w:val="gq"/>
                <w:noProof/>
                <w:sz w:val="20"/>
                <w:szCs w:val="16"/>
                <w:lang w:eastAsia="en-US"/>
              </w:rPr>
              <w:t xml:space="preserve">To see the devices attached to our system (like hard disks, disk partitions, etc.), we need to use the </w:t>
            </w:r>
            <w:r w:rsidRPr="003A548A">
              <w:rPr>
                <w:rStyle w:val="gq"/>
                <w:b/>
                <w:noProof/>
                <w:sz w:val="20"/>
                <w:szCs w:val="16"/>
                <w:lang w:eastAsia="en-US"/>
              </w:rPr>
              <w:t>sudo fdisk -l</w:t>
            </w:r>
            <w:r w:rsidRPr="003A548A">
              <w:rPr>
                <w:rStyle w:val="gq"/>
                <w:noProof/>
                <w:sz w:val="20"/>
                <w:szCs w:val="16"/>
                <w:lang w:eastAsia="en-US"/>
              </w:rPr>
              <w:t xml:space="preserve"> (here -l flag displays partitions) command. This also shows us external drives connected to our system.</w:t>
            </w:r>
          </w:p>
          <w:p w:rsidR="00050872" w:rsidRPr="003A548A" w:rsidRDefault="00050872" w:rsidP="00A11006">
            <w:pPr>
              <w:jc w:val="center"/>
              <w:rPr>
                <w:rStyle w:val="gq"/>
                <w:noProof/>
                <w:sz w:val="20"/>
                <w:szCs w:val="16"/>
                <w:lang w:eastAsia="en-US"/>
              </w:rPr>
            </w:pPr>
            <w:r w:rsidRPr="003A548A">
              <w:rPr>
                <w:rStyle w:val="gq"/>
                <w:noProof/>
                <w:sz w:val="20"/>
                <w:szCs w:val="16"/>
                <w:lang w:eastAsia="en-US"/>
              </w:rPr>
              <w:lastRenderedPageBreak/>
              <w:drawing>
                <wp:inline distT="0" distB="0" distL="0" distR="0" wp14:anchorId="6BA631C4" wp14:editId="61D0146D">
                  <wp:extent cx="4933950" cy="2661735"/>
                  <wp:effectExtent l="0" t="0" r="0" b="5715"/>
                  <wp:docPr id="3847" name="Picture 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956543" cy="2673923"/>
                          </a:xfrm>
                          <a:prstGeom prst="rect">
                            <a:avLst/>
                          </a:prstGeom>
                        </pic:spPr>
                      </pic:pic>
                    </a:graphicData>
                  </a:graphic>
                </wp:inline>
              </w:drawing>
            </w:r>
          </w:p>
          <w:p w:rsidR="00050872" w:rsidRPr="003A548A" w:rsidRDefault="00050872" w:rsidP="00A11006">
            <w:pPr>
              <w:rPr>
                <w:rStyle w:val="gq"/>
                <w:noProof/>
                <w:sz w:val="20"/>
                <w:szCs w:val="16"/>
                <w:lang w:eastAsia="en-US"/>
              </w:rPr>
            </w:pPr>
            <w:r w:rsidRPr="003A548A">
              <w:rPr>
                <w:rStyle w:val="gq"/>
                <w:noProof/>
                <w:sz w:val="20"/>
                <w:szCs w:val="16"/>
                <w:lang w:eastAsia="en-US"/>
              </w:rPr>
              <w:t>3. You can manage services on Linux.</w:t>
            </w:r>
          </w:p>
          <w:p w:rsidR="00050872" w:rsidRPr="003A548A" w:rsidRDefault="00050872" w:rsidP="00A11006">
            <w:pPr>
              <w:rPr>
                <w:rStyle w:val="gq"/>
                <w:noProof/>
                <w:sz w:val="20"/>
                <w:szCs w:val="16"/>
                <w:lang w:eastAsia="en-US"/>
              </w:rPr>
            </w:pPr>
            <w:r w:rsidRPr="003A548A">
              <w:rPr>
                <w:rStyle w:val="gq"/>
                <w:noProof/>
                <w:sz w:val="20"/>
                <w:szCs w:val="16"/>
                <w:lang w:eastAsia="en-US"/>
              </w:rPr>
              <w:t>Services are servers that can run on our Linux or Kali Linux system, such as SSH, Apache, FTP, etc. To manage services on Linux, we need to use commands like the following:</w:t>
            </w:r>
          </w:p>
          <w:p w:rsidR="00050872" w:rsidRPr="003A548A" w:rsidRDefault="00050872" w:rsidP="00A11006">
            <w:pPr>
              <w:rPr>
                <w:rStyle w:val="gq"/>
                <w:b/>
                <w:noProof/>
                <w:sz w:val="20"/>
                <w:szCs w:val="16"/>
                <w:lang w:eastAsia="en-US"/>
              </w:rPr>
            </w:pPr>
            <w:r w:rsidRPr="003A548A">
              <w:rPr>
                <w:rStyle w:val="gq"/>
                <w:b/>
                <w:noProof/>
                <w:sz w:val="20"/>
                <w:szCs w:val="16"/>
                <w:lang w:eastAsia="en-US"/>
              </w:rPr>
              <w:t>#sudo service servicename status to check the status of the service.</w:t>
            </w:r>
          </w:p>
          <w:p w:rsidR="00050872" w:rsidRPr="003A548A" w:rsidRDefault="00050872" w:rsidP="00A11006">
            <w:pPr>
              <w:rPr>
                <w:rStyle w:val="gq"/>
                <w:b/>
                <w:noProof/>
                <w:sz w:val="20"/>
                <w:szCs w:val="16"/>
                <w:lang w:eastAsia="en-US"/>
              </w:rPr>
            </w:pPr>
            <w:r w:rsidRPr="003A548A">
              <w:rPr>
                <w:rStyle w:val="gq"/>
                <w:b/>
                <w:noProof/>
                <w:sz w:val="20"/>
                <w:szCs w:val="16"/>
                <w:lang w:eastAsia="en-US"/>
              </w:rPr>
              <w:t>#sudo service servicename start to start a service.</w:t>
            </w:r>
          </w:p>
          <w:p w:rsidR="00050872" w:rsidRPr="003A548A" w:rsidRDefault="00050872" w:rsidP="00A11006">
            <w:pPr>
              <w:rPr>
                <w:rStyle w:val="gq"/>
                <w:b/>
                <w:noProof/>
                <w:sz w:val="20"/>
                <w:szCs w:val="16"/>
                <w:lang w:eastAsia="en-US"/>
              </w:rPr>
            </w:pPr>
            <w:r w:rsidRPr="003A548A">
              <w:rPr>
                <w:rStyle w:val="gq"/>
                <w:b/>
                <w:noProof/>
                <w:sz w:val="20"/>
                <w:szCs w:val="16"/>
                <w:lang w:eastAsia="en-US"/>
              </w:rPr>
              <w:t>#sudo service servicename stop to stop a service.</w:t>
            </w:r>
          </w:p>
          <w:p w:rsidR="00050872" w:rsidRPr="003A548A" w:rsidRDefault="00050872" w:rsidP="00A11006">
            <w:pPr>
              <w:rPr>
                <w:rStyle w:val="gq"/>
                <w:b/>
                <w:noProof/>
                <w:sz w:val="20"/>
                <w:szCs w:val="16"/>
                <w:lang w:eastAsia="en-US"/>
              </w:rPr>
            </w:pPr>
            <w:r w:rsidRPr="003A548A">
              <w:rPr>
                <w:rStyle w:val="gq"/>
                <w:b/>
                <w:noProof/>
                <w:sz w:val="20"/>
                <w:szCs w:val="16"/>
                <w:lang w:eastAsia="en-US"/>
              </w:rPr>
              <w:t>#sudo service servicename restart to restart a service.</w:t>
            </w:r>
          </w:p>
          <w:p w:rsidR="00050872" w:rsidRPr="003A548A" w:rsidRDefault="00050872" w:rsidP="00A11006">
            <w:pPr>
              <w:jc w:val="center"/>
              <w:rPr>
                <w:rStyle w:val="gq"/>
                <w:noProof/>
                <w:sz w:val="20"/>
                <w:szCs w:val="16"/>
                <w:lang w:eastAsia="en-US"/>
              </w:rPr>
            </w:pPr>
            <w:r w:rsidRPr="003A548A">
              <w:rPr>
                <w:rStyle w:val="gq"/>
                <w:noProof/>
                <w:sz w:val="20"/>
                <w:szCs w:val="16"/>
                <w:lang w:eastAsia="en-US"/>
              </w:rPr>
              <w:drawing>
                <wp:inline distT="0" distB="0" distL="0" distR="0" wp14:anchorId="06AC8CEB" wp14:editId="24A6B564">
                  <wp:extent cx="4905375" cy="3320672"/>
                  <wp:effectExtent l="0" t="0" r="0" b="0"/>
                  <wp:docPr id="3848" name="Picture 3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23688" cy="3333069"/>
                          </a:xfrm>
                          <a:prstGeom prst="rect">
                            <a:avLst/>
                          </a:prstGeom>
                        </pic:spPr>
                      </pic:pic>
                    </a:graphicData>
                  </a:graphic>
                </wp:inline>
              </w:drawing>
            </w:r>
          </w:p>
          <w:p w:rsidR="00050872" w:rsidRPr="003A548A" w:rsidRDefault="00050872" w:rsidP="00A11006">
            <w:pPr>
              <w:rPr>
                <w:rStyle w:val="bold"/>
                <w:sz w:val="20"/>
                <w:szCs w:val="16"/>
              </w:rPr>
            </w:pPr>
            <w:r w:rsidRPr="003A548A">
              <w:rPr>
                <w:rStyle w:val="gq"/>
                <w:noProof/>
                <w:sz w:val="20"/>
                <w:szCs w:val="16"/>
                <w:lang w:eastAsia="en-US"/>
              </w:rPr>
              <w:t xml:space="preserve">4. You can also manage package installation in Linux and install any package by using </w:t>
            </w:r>
            <w:r w:rsidRPr="003A548A">
              <w:rPr>
                <w:rStyle w:val="gq"/>
                <w:b/>
                <w:noProof/>
                <w:sz w:val="20"/>
                <w:szCs w:val="16"/>
                <w:lang w:eastAsia="en-US"/>
              </w:rPr>
              <w:t xml:space="preserve">sudo apt install </w:t>
            </w:r>
            <w:r w:rsidRPr="003A548A">
              <w:rPr>
                <w:rStyle w:val="gq"/>
                <w:b/>
                <w:i/>
                <w:noProof/>
                <w:sz w:val="20"/>
                <w:szCs w:val="16"/>
                <w:lang w:eastAsia="en-US"/>
              </w:rPr>
              <w:t xml:space="preserve">packagename. </w:t>
            </w:r>
            <w:r w:rsidRPr="003A548A">
              <w:rPr>
                <w:rStyle w:val="bold"/>
                <w:sz w:val="20"/>
                <w:szCs w:val="16"/>
              </w:rPr>
              <w:t xml:space="preserve">For instance, to install Python version 3, use the command </w:t>
            </w:r>
            <w:r w:rsidRPr="003A548A">
              <w:rPr>
                <w:rStyle w:val="gq"/>
                <w:b/>
                <w:noProof/>
                <w:sz w:val="20"/>
                <w:szCs w:val="16"/>
                <w:lang w:eastAsia="en-US"/>
              </w:rPr>
              <w:t xml:space="preserve">sudo apt install python3. </w:t>
            </w:r>
          </w:p>
          <w:p w:rsidR="00050872" w:rsidRPr="003A548A" w:rsidRDefault="00050872" w:rsidP="00A11006">
            <w:pPr>
              <w:jc w:val="center"/>
              <w:rPr>
                <w:rStyle w:val="gq"/>
                <w:noProof/>
                <w:sz w:val="20"/>
                <w:szCs w:val="16"/>
                <w:lang w:eastAsia="en-US"/>
              </w:rPr>
            </w:pPr>
            <w:r w:rsidRPr="003A548A">
              <w:rPr>
                <w:rStyle w:val="gq"/>
                <w:noProof/>
                <w:sz w:val="20"/>
                <w:szCs w:val="16"/>
                <w:lang w:eastAsia="en-US"/>
              </w:rPr>
              <w:lastRenderedPageBreak/>
              <w:drawing>
                <wp:inline distT="0" distB="0" distL="0" distR="0" wp14:anchorId="2A8982A3" wp14:editId="786581BA">
                  <wp:extent cx="4905375" cy="1609994"/>
                  <wp:effectExtent l="0" t="0" r="0" b="9525"/>
                  <wp:docPr id="3849" name="Picture 3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24069"/>
                          <a:stretch/>
                        </pic:blipFill>
                        <pic:spPr bwMode="auto">
                          <a:xfrm>
                            <a:off x="0" y="0"/>
                            <a:ext cx="4938213" cy="1620772"/>
                          </a:xfrm>
                          <a:prstGeom prst="rect">
                            <a:avLst/>
                          </a:prstGeom>
                          <a:ln>
                            <a:noFill/>
                          </a:ln>
                          <a:extLst>
                            <a:ext uri="{53640926-AAD7-44D8-BBD7-CCE9431645EC}">
                              <a14:shadowObscured xmlns:a14="http://schemas.microsoft.com/office/drawing/2010/main"/>
                            </a:ext>
                          </a:extLst>
                        </pic:spPr>
                      </pic:pic>
                    </a:graphicData>
                  </a:graphic>
                </wp:inline>
              </w:drawing>
            </w:r>
          </w:p>
          <w:p w:rsidR="00050872" w:rsidRPr="003A548A" w:rsidRDefault="00050872" w:rsidP="00A11006">
            <w:pPr>
              <w:rPr>
                <w:rStyle w:val="gq"/>
                <w:b/>
                <w:noProof/>
                <w:sz w:val="20"/>
                <w:szCs w:val="16"/>
                <w:lang w:eastAsia="en-US"/>
              </w:rPr>
            </w:pPr>
            <w:r w:rsidRPr="003A548A">
              <w:rPr>
                <w:rStyle w:val="gq"/>
                <w:b/>
                <w:noProof/>
                <w:sz w:val="20"/>
                <w:szCs w:val="16"/>
                <w:lang w:eastAsia="en-US"/>
              </w:rPr>
              <w:t>// Create Files in Linux</w:t>
            </w:r>
          </w:p>
          <w:p w:rsidR="00050872" w:rsidRPr="003A548A" w:rsidRDefault="00050872" w:rsidP="00A11006">
            <w:pPr>
              <w:rPr>
                <w:rStyle w:val="gq"/>
                <w:b/>
                <w:noProof/>
                <w:sz w:val="20"/>
                <w:szCs w:val="16"/>
                <w:lang w:eastAsia="en-US"/>
              </w:rPr>
            </w:pPr>
            <w:r w:rsidRPr="003A548A">
              <w:rPr>
                <w:rStyle w:val="gq"/>
                <w:noProof/>
                <w:sz w:val="20"/>
                <w:szCs w:val="16"/>
                <w:lang w:eastAsia="en-US"/>
              </w:rPr>
              <w:t xml:space="preserve">1. First, you need to choose where you want to create a new file, then go into that particular folder by using the </w:t>
            </w:r>
            <w:r w:rsidRPr="003A548A">
              <w:rPr>
                <w:rStyle w:val="gq"/>
                <w:b/>
                <w:noProof/>
                <w:sz w:val="20"/>
                <w:szCs w:val="16"/>
                <w:lang w:eastAsia="en-US"/>
              </w:rPr>
              <w:t xml:space="preserve">cd </w:t>
            </w:r>
            <w:r w:rsidRPr="003A548A">
              <w:rPr>
                <w:rStyle w:val="gq"/>
                <w:noProof/>
                <w:sz w:val="20"/>
                <w:szCs w:val="16"/>
                <w:lang w:eastAsia="en-US"/>
              </w:rPr>
              <w:t xml:space="preserve">command. Here, we have chosen the </w:t>
            </w:r>
            <w:r w:rsidRPr="003A548A">
              <w:rPr>
                <w:rStyle w:val="gq"/>
                <w:b/>
                <w:noProof/>
                <w:sz w:val="20"/>
                <w:szCs w:val="16"/>
                <w:lang w:eastAsia="en-US"/>
              </w:rPr>
              <w:t>Desktop</w:t>
            </w:r>
            <w:r w:rsidRPr="003A548A">
              <w:rPr>
                <w:rStyle w:val="gq"/>
                <w:noProof/>
                <w:sz w:val="20"/>
                <w:szCs w:val="16"/>
                <w:lang w:eastAsia="en-US"/>
              </w:rPr>
              <w:t xml:space="preserve">. You can create any file by using the </w:t>
            </w:r>
            <w:r w:rsidRPr="003A548A">
              <w:rPr>
                <w:rStyle w:val="gq"/>
                <w:b/>
                <w:noProof/>
                <w:sz w:val="20"/>
                <w:szCs w:val="16"/>
                <w:lang w:eastAsia="en-US"/>
              </w:rPr>
              <w:t xml:space="preserve">touch </w:t>
            </w:r>
            <w:r w:rsidRPr="003A548A">
              <w:rPr>
                <w:rStyle w:val="gq"/>
                <w:noProof/>
                <w:sz w:val="20"/>
                <w:szCs w:val="16"/>
                <w:lang w:eastAsia="en-US"/>
              </w:rPr>
              <w:t xml:space="preserve">command. Here, we have created the file </w:t>
            </w:r>
            <w:r w:rsidRPr="003A548A">
              <w:rPr>
                <w:rStyle w:val="gq"/>
                <w:b/>
                <w:noProof/>
                <w:sz w:val="20"/>
                <w:szCs w:val="16"/>
                <w:lang w:eastAsia="en-US"/>
              </w:rPr>
              <w:t xml:space="preserve">XYZFILE </w:t>
            </w:r>
            <w:r w:rsidRPr="003A548A">
              <w:rPr>
                <w:rStyle w:val="gq"/>
                <w:noProof/>
                <w:sz w:val="20"/>
                <w:szCs w:val="16"/>
                <w:lang w:eastAsia="en-US"/>
              </w:rPr>
              <w:t>by using the command</w:t>
            </w:r>
            <w:r w:rsidRPr="003A548A">
              <w:rPr>
                <w:rStyle w:val="gq"/>
                <w:b/>
                <w:noProof/>
                <w:sz w:val="20"/>
                <w:szCs w:val="16"/>
                <w:lang w:eastAsia="en-US"/>
              </w:rPr>
              <w:t xml:space="preserve"> touch XYZFILE. </w:t>
            </w:r>
          </w:p>
          <w:p w:rsidR="00050872" w:rsidRPr="003A548A" w:rsidRDefault="00050872" w:rsidP="00A11006">
            <w:pPr>
              <w:jc w:val="center"/>
              <w:rPr>
                <w:sz w:val="20"/>
                <w:szCs w:val="16"/>
              </w:rPr>
            </w:pPr>
            <w:r w:rsidRPr="003A548A">
              <w:rPr>
                <w:noProof/>
                <w:sz w:val="20"/>
                <w:szCs w:val="16"/>
                <w:lang w:eastAsia="en-US"/>
              </w:rPr>
              <w:drawing>
                <wp:inline distT="0" distB="0" distL="0" distR="0" wp14:anchorId="692EA697" wp14:editId="3DB9EFF5">
                  <wp:extent cx="4573165" cy="3068320"/>
                  <wp:effectExtent l="0" t="0" r="0" b="0"/>
                  <wp:docPr id="3850" name="Picture 3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77568" cy="3071274"/>
                          </a:xfrm>
                          <a:prstGeom prst="rect">
                            <a:avLst/>
                          </a:prstGeom>
                        </pic:spPr>
                      </pic:pic>
                    </a:graphicData>
                  </a:graphic>
                </wp:inline>
              </w:drawing>
            </w:r>
          </w:p>
          <w:p w:rsidR="00050872" w:rsidRPr="003A548A" w:rsidRDefault="00050872" w:rsidP="00A11006">
            <w:pPr>
              <w:rPr>
                <w:rStyle w:val="gq"/>
                <w:b/>
                <w:noProof/>
                <w:sz w:val="20"/>
                <w:szCs w:val="16"/>
                <w:lang w:eastAsia="en-US"/>
              </w:rPr>
            </w:pPr>
            <w:r w:rsidRPr="003A548A">
              <w:rPr>
                <w:rStyle w:val="gq"/>
                <w:noProof/>
                <w:sz w:val="20"/>
                <w:szCs w:val="16"/>
                <w:lang w:eastAsia="en-US"/>
              </w:rPr>
              <w:t xml:space="preserve">2. To edit any file in Linux, you need to run the command </w:t>
            </w:r>
            <w:r w:rsidRPr="003A548A">
              <w:rPr>
                <w:rStyle w:val="gq"/>
                <w:b/>
                <w:noProof/>
                <w:sz w:val="20"/>
                <w:szCs w:val="16"/>
                <w:lang w:eastAsia="en-US"/>
              </w:rPr>
              <w:t xml:space="preserve">nano </w:t>
            </w:r>
            <w:r w:rsidRPr="003A548A">
              <w:rPr>
                <w:rStyle w:val="gq"/>
                <w:b/>
                <w:i/>
                <w:noProof/>
                <w:sz w:val="20"/>
                <w:szCs w:val="16"/>
                <w:lang w:eastAsia="en-US"/>
              </w:rPr>
              <w:t>filename.</w:t>
            </w:r>
            <w:r w:rsidRPr="003A548A">
              <w:rPr>
                <w:rStyle w:val="gq"/>
                <w:i/>
                <w:noProof/>
                <w:sz w:val="20"/>
                <w:szCs w:val="16"/>
                <w:lang w:eastAsia="en-US"/>
              </w:rPr>
              <w:t xml:space="preserve"> </w:t>
            </w:r>
            <w:r w:rsidRPr="003A548A">
              <w:rPr>
                <w:rStyle w:val="gq"/>
                <w:noProof/>
                <w:sz w:val="20"/>
                <w:szCs w:val="16"/>
                <w:lang w:eastAsia="en-US"/>
              </w:rPr>
              <w:t xml:space="preserve">Then, you can edit your file. To edit the </w:t>
            </w:r>
            <w:r w:rsidRPr="003A548A">
              <w:rPr>
                <w:rStyle w:val="gq"/>
                <w:b/>
                <w:noProof/>
                <w:sz w:val="20"/>
                <w:szCs w:val="16"/>
                <w:lang w:eastAsia="en-US"/>
              </w:rPr>
              <w:t>XYZFILE</w:t>
            </w:r>
            <w:r w:rsidRPr="003A548A">
              <w:rPr>
                <w:rStyle w:val="gq"/>
                <w:noProof/>
                <w:sz w:val="20"/>
                <w:szCs w:val="16"/>
                <w:lang w:eastAsia="en-US"/>
              </w:rPr>
              <w:t xml:space="preserve"> file, use command </w:t>
            </w:r>
            <w:r w:rsidRPr="003A548A">
              <w:rPr>
                <w:rStyle w:val="gq"/>
                <w:b/>
                <w:noProof/>
                <w:sz w:val="20"/>
                <w:szCs w:val="16"/>
                <w:lang w:eastAsia="en-US"/>
              </w:rPr>
              <w:t>nano</w:t>
            </w:r>
            <w:r w:rsidRPr="003A548A">
              <w:rPr>
                <w:rStyle w:val="gq"/>
                <w:noProof/>
                <w:sz w:val="20"/>
                <w:szCs w:val="16"/>
                <w:lang w:eastAsia="en-US"/>
              </w:rPr>
              <w:t xml:space="preserve"> </w:t>
            </w:r>
            <w:r w:rsidRPr="003A548A">
              <w:rPr>
                <w:rStyle w:val="gq"/>
                <w:b/>
                <w:noProof/>
                <w:sz w:val="20"/>
                <w:szCs w:val="16"/>
                <w:lang w:eastAsia="en-US"/>
              </w:rPr>
              <w:t>XYZFILE.</w:t>
            </w:r>
          </w:p>
          <w:p w:rsidR="00050872" w:rsidRPr="003A548A" w:rsidRDefault="00050872" w:rsidP="00A11006">
            <w:pPr>
              <w:jc w:val="center"/>
              <w:rPr>
                <w:rStyle w:val="gq"/>
                <w:noProof/>
                <w:sz w:val="20"/>
                <w:szCs w:val="16"/>
                <w:lang w:eastAsia="en-US"/>
              </w:rPr>
            </w:pPr>
            <w:r w:rsidRPr="003A548A">
              <w:rPr>
                <w:rStyle w:val="gq"/>
                <w:noProof/>
                <w:sz w:val="20"/>
                <w:szCs w:val="16"/>
                <w:lang w:eastAsia="en-US"/>
              </w:rPr>
              <w:drawing>
                <wp:inline distT="0" distB="0" distL="0" distR="0" wp14:anchorId="21376292" wp14:editId="64CD4956">
                  <wp:extent cx="4781550" cy="1073681"/>
                  <wp:effectExtent l="0" t="0" r="0" b="0"/>
                  <wp:docPr id="3851" name="Picture 3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08763" cy="1079792"/>
                          </a:xfrm>
                          <a:prstGeom prst="rect">
                            <a:avLst/>
                          </a:prstGeom>
                        </pic:spPr>
                      </pic:pic>
                    </a:graphicData>
                  </a:graphic>
                </wp:inline>
              </w:drawing>
            </w:r>
          </w:p>
          <w:p w:rsidR="00050872" w:rsidRPr="003A548A" w:rsidRDefault="00050872" w:rsidP="00A11006">
            <w:pPr>
              <w:rPr>
                <w:rStyle w:val="gq"/>
                <w:noProof/>
                <w:sz w:val="20"/>
                <w:szCs w:val="16"/>
                <w:lang w:eastAsia="en-US"/>
              </w:rPr>
            </w:pPr>
            <w:r w:rsidRPr="003A548A">
              <w:rPr>
                <w:rStyle w:val="gq"/>
                <w:noProof/>
                <w:sz w:val="20"/>
                <w:szCs w:val="16"/>
                <w:lang w:eastAsia="en-US"/>
              </w:rPr>
              <w:t>3. The edited file is;</w:t>
            </w:r>
          </w:p>
          <w:p w:rsidR="00050872" w:rsidRPr="003A548A" w:rsidRDefault="00050872" w:rsidP="00A11006">
            <w:pPr>
              <w:jc w:val="center"/>
              <w:rPr>
                <w:rStyle w:val="gq"/>
                <w:noProof/>
                <w:sz w:val="20"/>
                <w:szCs w:val="16"/>
                <w:lang w:eastAsia="en-US"/>
              </w:rPr>
            </w:pPr>
            <w:r w:rsidRPr="003A548A">
              <w:rPr>
                <w:rStyle w:val="gq"/>
                <w:noProof/>
                <w:sz w:val="20"/>
                <w:szCs w:val="16"/>
                <w:lang w:eastAsia="en-US"/>
              </w:rPr>
              <w:drawing>
                <wp:inline distT="0" distB="0" distL="0" distR="0" wp14:anchorId="32836154" wp14:editId="75399B5E">
                  <wp:extent cx="4730750" cy="826977"/>
                  <wp:effectExtent l="0" t="0" r="0" b="0"/>
                  <wp:docPr id="3852" name="Picture 3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49936" cy="830331"/>
                          </a:xfrm>
                          <a:prstGeom prst="rect">
                            <a:avLst/>
                          </a:prstGeom>
                        </pic:spPr>
                      </pic:pic>
                    </a:graphicData>
                  </a:graphic>
                </wp:inline>
              </w:drawing>
            </w:r>
          </w:p>
          <w:p w:rsidR="00050872" w:rsidRPr="003A548A" w:rsidRDefault="00050872" w:rsidP="00A11006">
            <w:pPr>
              <w:rPr>
                <w:rStyle w:val="gq"/>
                <w:b/>
                <w:noProof/>
                <w:sz w:val="20"/>
                <w:szCs w:val="16"/>
                <w:lang w:eastAsia="en-US"/>
              </w:rPr>
            </w:pPr>
            <w:r w:rsidRPr="003A548A">
              <w:rPr>
                <w:rStyle w:val="gq"/>
                <w:noProof/>
                <w:sz w:val="20"/>
                <w:szCs w:val="16"/>
                <w:lang w:eastAsia="en-US"/>
              </w:rPr>
              <w:lastRenderedPageBreak/>
              <w:t xml:space="preserve">4. To execute this file, you first need to give permission to the file. To get permission to access any file, run the command </w:t>
            </w:r>
            <w:r w:rsidRPr="003A548A">
              <w:rPr>
                <w:rStyle w:val="gq"/>
                <w:b/>
                <w:noProof/>
                <w:sz w:val="20"/>
                <w:szCs w:val="16"/>
                <w:lang w:eastAsia="en-US"/>
              </w:rPr>
              <w:t xml:space="preserve">chmod +x </w:t>
            </w:r>
            <w:r w:rsidRPr="003A548A">
              <w:rPr>
                <w:rStyle w:val="gq"/>
                <w:b/>
                <w:i/>
                <w:noProof/>
                <w:sz w:val="20"/>
                <w:szCs w:val="16"/>
                <w:lang w:eastAsia="en-US"/>
              </w:rPr>
              <w:t xml:space="preserve">filename. </w:t>
            </w:r>
            <w:r w:rsidRPr="003A548A">
              <w:rPr>
                <w:rStyle w:val="gq"/>
                <w:noProof/>
                <w:sz w:val="20"/>
                <w:szCs w:val="16"/>
                <w:lang w:eastAsia="en-US"/>
              </w:rPr>
              <w:t>Hence, we will use the command chmod +x XYZFILE here.</w:t>
            </w:r>
            <w:r w:rsidRPr="003A548A">
              <w:rPr>
                <w:rStyle w:val="gq"/>
                <w:b/>
                <w:noProof/>
                <w:sz w:val="20"/>
                <w:szCs w:val="16"/>
                <w:lang w:eastAsia="en-US"/>
              </w:rPr>
              <w:t xml:space="preserve"> </w:t>
            </w:r>
          </w:p>
          <w:p w:rsidR="00050872" w:rsidRPr="003A548A" w:rsidRDefault="00050872" w:rsidP="00A11006">
            <w:pPr>
              <w:jc w:val="center"/>
              <w:rPr>
                <w:rStyle w:val="gq"/>
                <w:noProof/>
                <w:sz w:val="20"/>
                <w:szCs w:val="16"/>
                <w:lang w:eastAsia="en-US"/>
              </w:rPr>
            </w:pPr>
            <w:r w:rsidRPr="003A548A">
              <w:rPr>
                <w:rStyle w:val="gq"/>
                <w:noProof/>
                <w:sz w:val="20"/>
                <w:szCs w:val="16"/>
                <w:lang w:eastAsia="en-US"/>
              </w:rPr>
              <w:drawing>
                <wp:inline distT="0" distB="0" distL="0" distR="0" wp14:anchorId="3E0A6CC5" wp14:editId="30FB92B7">
                  <wp:extent cx="4631715" cy="1483360"/>
                  <wp:effectExtent l="0" t="0" r="0" b="2540"/>
                  <wp:docPr id="3853" name="Picture 3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39574" cy="1485877"/>
                          </a:xfrm>
                          <a:prstGeom prst="rect">
                            <a:avLst/>
                          </a:prstGeom>
                        </pic:spPr>
                      </pic:pic>
                    </a:graphicData>
                  </a:graphic>
                </wp:inline>
              </w:drawing>
            </w:r>
          </w:p>
          <w:p w:rsidR="00050872" w:rsidRPr="003A548A" w:rsidRDefault="00050872" w:rsidP="00A11006">
            <w:pPr>
              <w:rPr>
                <w:rStyle w:val="gq"/>
                <w:noProof/>
                <w:sz w:val="20"/>
                <w:szCs w:val="16"/>
                <w:lang w:eastAsia="en-US"/>
              </w:rPr>
            </w:pPr>
            <w:r w:rsidRPr="003A548A">
              <w:rPr>
                <w:rStyle w:val="gq"/>
                <w:noProof/>
                <w:sz w:val="20"/>
                <w:szCs w:val="16"/>
                <w:lang w:eastAsia="en-US"/>
              </w:rPr>
              <w:t xml:space="preserve">8. To execute any file, add </w:t>
            </w:r>
            <w:r w:rsidRPr="003A548A">
              <w:rPr>
                <w:rStyle w:val="gq"/>
                <w:b/>
                <w:noProof/>
                <w:sz w:val="20"/>
                <w:szCs w:val="16"/>
                <w:lang w:eastAsia="en-US"/>
              </w:rPr>
              <w:t xml:space="preserve">./ </w:t>
            </w:r>
            <w:r w:rsidRPr="003A548A">
              <w:rPr>
                <w:rStyle w:val="gq"/>
                <w:noProof/>
                <w:sz w:val="20"/>
                <w:szCs w:val="16"/>
                <w:lang w:eastAsia="en-US"/>
              </w:rPr>
              <w:t>before the file. Hence, it is successfully executed.</w:t>
            </w:r>
          </w:p>
          <w:p w:rsidR="00050872" w:rsidRPr="003A548A" w:rsidRDefault="00050872" w:rsidP="00A11006">
            <w:pPr>
              <w:jc w:val="center"/>
              <w:rPr>
                <w:rStyle w:val="gq"/>
                <w:noProof/>
                <w:sz w:val="20"/>
                <w:szCs w:val="16"/>
                <w:lang w:eastAsia="en-US"/>
              </w:rPr>
            </w:pPr>
            <w:r w:rsidRPr="003A548A">
              <w:rPr>
                <w:noProof/>
                <w:sz w:val="20"/>
                <w:szCs w:val="16"/>
                <w:lang w:eastAsia="en-US"/>
              </w:rPr>
              <mc:AlternateContent>
                <mc:Choice Requires="wps">
                  <w:drawing>
                    <wp:anchor distT="0" distB="0" distL="114300" distR="114300" simplePos="0" relativeHeight="251660288" behindDoc="0" locked="0" layoutInCell="1" allowOverlap="1" wp14:anchorId="3E384575" wp14:editId="0FCD5E37">
                      <wp:simplePos x="0" y="0"/>
                      <wp:positionH relativeFrom="column">
                        <wp:posOffset>1336040</wp:posOffset>
                      </wp:positionH>
                      <wp:positionV relativeFrom="paragraph">
                        <wp:posOffset>335915</wp:posOffset>
                      </wp:positionV>
                      <wp:extent cx="533400" cy="110490"/>
                      <wp:effectExtent l="19050" t="19050" r="19050" b="41910"/>
                      <wp:wrapNone/>
                      <wp:docPr id="3814" name="Left Arrow 3814"/>
                      <wp:cNvGraphicFramePr/>
                      <a:graphic xmlns:a="http://schemas.openxmlformats.org/drawingml/2006/main">
                        <a:graphicData uri="http://schemas.microsoft.com/office/word/2010/wordprocessingShape">
                          <wps:wsp>
                            <wps:cNvSpPr/>
                            <wps:spPr>
                              <a:xfrm>
                                <a:off x="0" y="0"/>
                                <a:ext cx="533400" cy="110490"/>
                              </a:xfrm>
                              <a:prstGeom prst="leftArrow">
                                <a:avLst/>
                              </a:prstGeom>
                              <a:solidFill>
                                <a:srgbClr val="FFC000"/>
                              </a:solid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7DFB5F"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3814" o:spid="_x0000_s1026" type="#_x0000_t66" style="position:absolute;margin-left:105.2pt;margin-top:26.45pt;width:42pt;height:8.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" adj="2237" fillcolor="#ffc000" strokecolor="red" strokeweight="1.5pt"/>
                  </w:pict>
                </mc:Fallback>
              </mc:AlternateContent>
            </w:r>
            <w:r w:rsidRPr="003A548A">
              <w:rPr>
                <w:noProof/>
                <w:sz w:val="20"/>
                <w:szCs w:val="16"/>
                <w:lang w:eastAsia="en-US"/>
              </w:rPr>
              <mc:AlternateContent>
                <mc:Choice Requires="wps">
                  <w:drawing>
                    <wp:anchor distT="0" distB="0" distL="114300" distR="114300" simplePos="0" relativeHeight="251659264" behindDoc="0" locked="0" layoutInCell="1" allowOverlap="1" wp14:anchorId="54A42D1C" wp14:editId="39636FCD">
                      <wp:simplePos x="0" y="0"/>
                      <wp:positionH relativeFrom="column">
                        <wp:posOffset>497588</wp:posOffset>
                      </wp:positionH>
                      <wp:positionV relativeFrom="paragraph">
                        <wp:posOffset>308670</wp:posOffset>
                      </wp:positionV>
                      <wp:extent cx="664234" cy="138023"/>
                      <wp:effectExtent l="19050" t="19050" r="21590" b="14605"/>
                      <wp:wrapNone/>
                      <wp:docPr id="70" name="Rectangle 70"/>
                      <wp:cNvGraphicFramePr/>
                      <a:graphic xmlns:a="http://schemas.openxmlformats.org/drawingml/2006/main">
                        <a:graphicData uri="http://schemas.microsoft.com/office/word/2010/wordprocessingShape">
                          <wps:wsp>
                            <wps:cNvSpPr/>
                            <wps:spPr>
                              <a:xfrm>
                                <a:off x="0" y="0"/>
                                <a:ext cx="664234" cy="13802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BC3EDE" id="Rectangle 70" o:spid="_x0000_s1026" style="position:absolute;margin-left:39.2pt;margin-top:24.3pt;width:52.3pt;height:10.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" filled="f" strokecolor="red" strokeweight="2.25pt"/>
                  </w:pict>
                </mc:Fallback>
              </mc:AlternateContent>
            </w:r>
            <w:r w:rsidRPr="003A548A">
              <w:rPr>
                <w:noProof/>
                <w:sz w:val="20"/>
                <w:szCs w:val="16"/>
                <w:lang w:eastAsia="en-US"/>
              </w:rPr>
              <w:drawing>
                <wp:inline distT="0" distB="0" distL="0" distR="0" wp14:anchorId="36C4E324" wp14:editId="3A4AA37C">
                  <wp:extent cx="5167223" cy="1573579"/>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83200" cy="1578444"/>
                          </a:xfrm>
                          <a:prstGeom prst="rect">
                            <a:avLst/>
                          </a:prstGeom>
                        </pic:spPr>
                      </pic:pic>
                    </a:graphicData>
                  </a:graphic>
                </wp:inline>
              </w:drawing>
            </w:r>
          </w:p>
          <w:p w:rsidR="00050872" w:rsidRPr="003A548A" w:rsidRDefault="00050872" w:rsidP="00A11006">
            <w:pPr>
              <w:rPr>
                <w:rStyle w:val="gq"/>
                <w:b/>
                <w:noProof/>
                <w:sz w:val="20"/>
                <w:szCs w:val="16"/>
                <w:lang w:eastAsia="en-US"/>
              </w:rPr>
            </w:pPr>
            <w:r w:rsidRPr="003A548A">
              <w:rPr>
                <w:rStyle w:val="gq"/>
                <w:b/>
                <w:noProof/>
                <w:sz w:val="20"/>
                <w:szCs w:val="16"/>
                <w:lang w:eastAsia="en-US"/>
              </w:rPr>
              <w:t>//Add New Users to Your Kali Linux Machine</w:t>
            </w:r>
          </w:p>
          <w:p w:rsidR="00050872" w:rsidRPr="003A548A" w:rsidRDefault="00050872" w:rsidP="00A11006">
            <w:pPr>
              <w:rPr>
                <w:rStyle w:val="gq"/>
                <w:noProof/>
                <w:sz w:val="20"/>
                <w:szCs w:val="16"/>
                <w:lang w:eastAsia="en-US"/>
              </w:rPr>
            </w:pPr>
            <w:r w:rsidRPr="003A548A">
              <w:rPr>
                <w:rStyle w:val="gq"/>
                <w:noProof/>
                <w:sz w:val="20"/>
                <w:szCs w:val="16"/>
                <w:lang w:eastAsia="en-US"/>
              </w:rPr>
              <w:t xml:space="preserve">1. To add a new user to your machine, run the command </w:t>
            </w:r>
            <w:r w:rsidRPr="003A548A">
              <w:rPr>
                <w:rStyle w:val="gq"/>
                <w:b/>
                <w:noProof/>
                <w:sz w:val="20"/>
                <w:szCs w:val="16"/>
                <w:lang w:eastAsia="en-US"/>
              </w:rPr>
              <w:t xml:space="preserve">sudo adduser </w:t>
            </w:r>
            <w:r w:rsidRPr="003A548A">
              <w:rPr>
                <w:rStyle w:val="gq"/>
                <w:b/>
                <w:i/>
                <w:noProof/>
                <w:sz w:val="20"/>
                <w:szCs w:val="16"/>
                <w:lang w:eastAsia="en-US"/>
              </w:rPr>
              <w:t xml:space="preserve">username. </w:t>
            </w:r>
            <w:r w:rsidRPr="003A548A">
              <w:rPr>
                <w:rStyle w:val="gq"/>
                <w:noProof/>
                <w:sz w:val="20"/>
                <w:szCs w:val="16"/>
                <w:lang w:eastAsia="en-US"/>
              </w:rPr>
              <w:t xml:space="preserve">Set a new password for the user, then press </w:t>
            </w:r>
            <w:r w:rsidRPr="003A548A">
              <w:rPr>
                <w:rStyle w:val="gq"/>
                <w:b/>
                <w:noProof/>
                <w:sz w:val="20"/>
                <w:szCs w:val="16"/>
                <w:lang w:eastAsia="en-US"/>
              </w:rPr>
              <w:t>ENTER</w:t>
            </w:r>
            <w:r w:rsidRPr="003A548A">
              <w:rPr>
                <w:rStyle w:val="gq"/>
                <w:noProof/>
                <w:sz w:val="20"/>
                <w:szCs w:val="16"/>
                <w:lang w:eastAsia="en-US"/>
              </w:rPr>
              <w:t xml:space="preserve">. Here, we have set the username as </w:t>
            </w:r>
            <w:r w:rsidRPr="003A548A">
              <w:rPr>
                <w:rStyle w:val="gq"/>
                <w:b/>
                <w:noProof/>
                <w:sz w:val="20"/>
                <w:szCs w:val="16"/>
                <w:lang w:eastAsia="en-US"/>
              </w:rPr>
              <w:t>test1.</w:t>
            </w:r>
          </w:p>
          <w:p w:rsidR="00050872" w:rsidRPr="003A548A" w:rsidRDefault="00050872" w:rsidP="00A11006">
            <w:pPr>
              <w:jc w:val="center"/>
              <w:rPr>
                <w:rStyle w:val="gq"/>
                <w:noProof/>
                <w:sz w:val="20"/>
                <w:szCs w:val="16"/>
                <w:lang w:eastAsia="en-US"/>
              </w:rPr>
            </w:pPr>
            <w:r w:rsidRPr="003A548A">
              <w:rPr>
                <w:rStyle w:val="gq"/>
                <w:noProof/>
                <w:sz w:val="20"/>
                <w:szCs w:val="16"/>
                <w:lang w:eastAsia="en-US"/>
              </w:rPr>
              <w:drawing>
                <wp:inline distT="0" distB="0" distL="0" distR="0" wp14:anchorId="5C6EA9DB" wp14:editId="1C772049">
                  <wp:extent cx="4889500" cy="2977405"/>
                  <wp:effectExtent l="0" t="0" r="6350" b="0"/>
                  <wp:docPr id="3854" name="Picture 3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10248" cy="2990039"/>
                          </a:xfrm>
                          <a:prstGeom prst="rect">
                            <a:avLst/>
                          </a:prstGeom>
                        </pic:spPr>
                      </pic:pic>
                    </a:graphicData>
                  </a:graphic>
                </wp:inline>
              </w:drawing>
            </w:r>
          </w:p>
          <w:p w:rsidR="00050872" w:rsidRPr="003A548A" w:rsidRDefault="00050872" w:rsidP="00A11006">
            <w:pPr>
              <w:rPr>
                <w:rStyle w:val="gq"/>
                <w:noProof/>
                <w:sz w:val="20"/>
                <w:szCs w:val="16"/>
                <w:lang w:eastAsia="en-US"/>
              </w:rPr>
            </w:pPr>
            <w:r w:rsidRPr="003A548A">
              <w:rPr>
                <w:rStyle w:val="gq"/>
                <w:noProof/>
                <w:sz w:val="20"/>
                <w:szCs w:val="16"/>
                <w:lang w:eastAsia="en-US"/>
              </w:rPr>
              <w:t xml:space="preserve">2. Also, run these commands to store the user name in the Zshell script. </w:t>
            </w:r>
          </w:p>
          <w:p w:rsidR="00050872" w:rsidRPr="003A548A" w:rsidRDefault="00050872" w:rsidP="00A11006">
            <w:pPr>
              <w:jc w:val="center"/>
              <w:rPr>
                <w:rStyle w:val="gq"/>
                <w:b/>
                <w:noProof/>
                <w:sz w:val="20"/>
                <w:szCs w:val="16"/>
                <w:lang w:eastAsia="en-US"/>
              </w:rPr>
            </w:pPr>
            <w:r w:rsidRPr="003A548A">
              <w:rPr>
                <w:rStyle w:val="gq"/>
                <w:b/>
                <w:noProof/>
                <w:sz w:val="20"/>
                <w:szCs w:val="16"/>
                <w:lang w:eastAsia="en-US"/>
              </w:rPr>
              <w:lastRenderedPageBreak/>
              <w:drawing>
                <wp:inline distT="0" distB="0" distL="0" distR="0" wp14:anchorId="211E4F50" wp14:editId="22D56BC8">
                  <wp:extent cx="4857750" cy="969182"/>
                  <wp:effectExtent l="0" t="0" r="0" b="2540"/>
                  <wp:docPr id="3855" name="Picture 3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2118" cy="972049"/>
                          </a:xfrm>
                          <a:prstGeom prst="rect">
                            <a:avLst/>
                          </a:prstGeom>
                        </pic:spPr>
                      </pic:pic>
                    </a:graphicData>
                  </a:graphic>
                </wp:inline>
              </w:drawing>
            </w:r>
          </w:p>
          <w:p w:rsidR="00050872" w:rsidRPr="003A548A" w:rsidRDefault="00050872" w:rsidP="00A11006">
            <w:pPr>
              <w:rPr>
                <w:rStyle w:val="gq"/>
                <w:noProof/>
                <w:sz w:val="20"/>
                <w:szCs w:val="16"/>
                <w:lang w:eastAsia="en-US"/>
              </w:rPr>
            </w:pPr>
            <w:r w:rsidRPr="003A548A">
              <w:rPr>
                <w:rStyle w:val="gq"/>
                <w:noProof/>
                <w:sz w:val="20"/>
                <w:szCs w:val="16"/>
                <w:lang w:eastAsia="en-US"/>
              </w:rPr>
              <w:t>3. To access other users, log out from the machine. Enter the password you set.</w:t>
            </w:r>
          </w:p>
          <w:p w:rsidR="00050872" w:rsidRPr="003A548A" w:rsidRDefault="00050872" w:rsidP="00A11006">
            <w:pPr>
              <w:jc w:val="center"/>
              <w:rPr>
                <w:rStyle w:val="gq"/>
                <w:noProof/>
                <w:sz w:val="20"/>
                <w:szCs w:val="16"/>
                <w:lang w:eastAsia="en-US"/>
              </w:rPr>
            </w:pPr>
            <w:r w:rsidRPr="003A548A">
              <w:rPr>
                <w:rStyle w:val="gq"/>
                <w:noProof/>
                <w:sz w:val="20"/>
                <w:szCs w:val="16"/>
                <w:lang w:eastAsia="en-US"/>
              </w:rPr>
              <w:drawing>
                <wp:inline distT="0" distB="0" distL="0" distR="0" wp14:anchorId="7094A893" wp14:editId="12141634">
                  <wp:extent cx="4086225" cy="2858439"/>
                  <wp:effectExtent l="0" t="0" r="0" b="0"/>
                  <wp:docPr id="3856" name="Picture 3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89026" cy="2860398"/>
                          </a:xfrm>
                          <a:prstGeom prst="rect">
                            <a:avLst/>
                          </a:prstGeom>
                        </pic:spPr>
                      </pic:pic>
                    </a:graphicData>
                  </a:graphic>
                </wp:inline>
              </w:drawing>
            </w:r>
          </w:p>
          <w:p w:rsidR="00050872" w:rsidRPr="003A548A" w:rsidRDefault="00050872" w:rsidP="00A11006">
            <w:pPr>
              <w:rPr>
                <w:rStyle w:val="gq"/>
                <w:noProof/>
                <w:sz w:val="20"/>
                <w:szCs w:val="16"/>
                <w:lang w:eastAsia="en-US"/>
              </w:rPr>
            </w:pPr>
            <w:r w:rsidRPr="003A548A">
              <w:rPr>
                <w:rStyle w:val="gq"/>
                <w:noProof/>
                <w:sz w:val="20"/>
                <w:szCs w:val="16"/>
                <w:lang w:eastAsia="en-US"/>
              </w:rPr>
              <w:t>4. Other user successfully logged in.</w:t>
            </w:r>
          </w:p>
          <w:p w:rsidR="00050872" w:rsidRPr="003A548A" w:rsidRDefault="00050872" w:rsidP="00A11006">
            <w:pPr>
              <w:jc w:val="center"/>
              <w:rPr>
                <w:rStyle w:val="gq"/>
                <w:noProof/>
                <w:sz w:val="20"/>
                <w:szCs w:val="16"/>
                <w:lang w:eastAsia="en-US"/>
              </w:rPr>
            </w:pPr>
            <w:r w:rsidRPr="003A548A">
              <w:rPr>
                <w:rStyle w:val="gq"/>
                <w:noProof/>
                <w:sz w:val="20"/>
                <w:szCs w:val="16"/>
                <w:lang w:eastAsia="en-US"/>
              </w:rPr>
              <w:drawing>
                <wp:inline distT="0" distB="0" distL="0" distR="0" wp14:anchorId="27A473AD" wp14:editId="6AF682D2">
                  <wp:extent cx="4743450" cy="952158"/>
                  <wp:effectExtent l="0" t="0" r="0" b="635"/>
                  <wp:docPr id="3857" name="Picture 3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51667" cy="953808"/>
                          </a:xfrm>
                          <a:prstGeom prst="rect">
                            <a:avLst/>
                          </a:prstGeom>
                        </pic:spPr>
                      </pic:pic>
                    </a:graphicData>
                  </a:graphic>
                </wp:inline>
              </w:drawing>
            </w:r>
          </w:p>
        </w:tc>
      </w:tr>
    </w:tbl>
    <w:p w:rsidR="00523ED7" w:rsidRDefault="00050872">
      <w:bookmarkStart w:id="5" w:name="_GoBack"/>
      <w:bookmarkEnd w:id="5"/>
    </w:p>
    <w:sectPr w:rsidR="00523E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e1tDQ3NzQxNTUAcpV0lIJTi4sz8/NACgxrAXFZzwwsAAAA"/>
  </w:docVars>
  <w:rsids>
    <w:rsidRoot w:val="00050872"/>
    <w:rsid w:val="00050872"/>
    <w:rsid w:val="002847E6"/>
    <w:rsid w:val="004009B8"/>
    <w:rsid w:val="00431747"/>
    <w:rsid w:val="006C535F"/>
    <w:rsid w:val="00A47B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2C7094-77BD-44CC-AFD3-14BC223E7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050872"/>
    <w:pPr>
      <w:spacing w:after="120" w:line="276" w:lineRule="auto"/>
      <w:jc w:val="both"/>
    </w:pPr>
    <w:rPr>
      <w:rFonts w:ascii="Constantia" w:hAnsi="Constantia" w:cs="Times New Roman"/>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050872"/>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gq">
    <w:name w:val="gq"/>
    <w:basedOn w:val="DefaultParagraphFont"/>
    <w:qFormat/>
    <w:rsid w:val="00050872"/>
  </w:style>
  <w:style w:type="character" w:customStyle="1" w:styleId="bold">
    <w:name w:val="bold"/>
    <w:basedOn w:val="DefaultParagraphFont"/>
    <w:qFormat/>
    <w:rsid w:val="000508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08</Words>
  <Characters>289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4-12-02T07:56:00Z</dcterms:created>
  <dcterms:modified xsi:type="dcterms:W3CDTF">2024-12-02T07:56:00Z</dcterms:modified>
</cp:coreProperties>
</file>